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C41F6" w14:textId="1CE5AF11" w:rsidR="00386C8B" w:rsidRPr="00487438" w:rsidRDefault="00386C8B" w:rsidP="00487438"/>
    <w:sectPr w:rsidR="00386C8B" w:rsidRPr="00487438" w:rsidSect="00940A36">
      <w:headerReference w:type="default" r:id="rId9"/>
      <w:footerReference w:type="default" r:id="rId10"/>
      <w:pgSz w:w="11906" w:h="16838" w:code="9"/>
      <w:pgMar w:top="1440" w:right="656" w:bottom="1530" w:left="81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AE7F1" w14:textId="77777777" w:rsidR="00FC75A0" w:rsidRDefault="00FC75A0" w:rsidP="00981E1F">
      <w:r>
        <w:separator/>
      </w:r>
    </w:p>
  </w:endnote>
  <w:endnote w:type="continuationSeparator" w:id="0">
    <w:p w14:paraId="1EF8BA48" w14:textId="77777777" w:rsidR="00FC75A0" w:rsidRDefault="00FC75A0" w:rsidP="00981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LT Std 45 Light">
    <w:altName w:val="Calibri"/>
    <w:panose1 w:val="020B04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7 Cn Lt">
    <w:panose1 w:val="020B0406020202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08130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F3147B" w14:textId="77777777" w:rsidR="00940A36" w:rsidRDefault="00940A36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5493F0C3" w14:textId="77777777" w:rsidR="00940A36" w:rsidRDefault="00940A36" w:rsidP="00940A36">
        <w:pPr>
          <w:autoSpaceDE w:val="0"/>
          <w:autoSpaceDN w:val="0"/>
          <w:adjustRightInd w:val="0"/>
          <w:spacing w:line="288" w:lineRule="auto"/>
          <w:textAlignment w:val="center"/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21CE46F0" wp14:editId="01841A04">
              <wp:simplePos x="0" y="0"/>
              <wp:positionH relativeFrom="margin">
                <wp:align>left</wp:align>
              </wp:positionH>
              <wp:positionV relativeFrom="paragraph">
                <wp:posOffset>122464</wp:posOffset>
              </wp:positionV>
              <wp:extent cx="82171" cy="178130"/>
              <wp:effectExtent l="0" t="0" r="0" b="8890"/>
              <wp:wrapNone/>
              <wp:docPr id="8" name="Imag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Foot-Papier-entete-SMMiddleEast.jpg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6857" t="30205" r="91882" b="54203"/>
                      <a:stretch/>
                    </pic:blipFill>
                    <pic:spPr bwMode="auto">
                      <a:xfrm>
                        <a:off x="0" y="0"/>
                        <a:ext cx="82171" cy="17813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  <w:r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  <w:tab/>
        </w:r>
      </w:p>
      <w:p w14:paraId="4A88405B" w14:textId="36EA4354" w:rsidR="00940A36" w:rsidRDefault="00940A36" w:rsidP="00940A36">
        <w:pPr>
          <w:autoSpaceDE w:val="0"/>
          <w:autoSpaceDN w:val="0"/>
          <w:adjustRightInd w:val="0"/>
          <w:spacing w:line="288" w:lineRule="auto"/>
          <w:textAlignment w:val="center"/>
          <w:rPr>
            <w:rFonts w:ascii="Univers LT Std 45 Light" w:hAnsi="Univers LT Std 45 Light" w:cs="Univers LT Std 45 Light"/>
            <w:b/>
            <w:bCs/>
            <w:color w:val="000000"/>
            <w:sz w:val="18"/>
            <w:szCs w:val="18"/>
          </w:rPr>
        </w:pPr>
      </w:p>
      <w:p w14:paraId="6819C2E4" w14:textId="77777777" w:rsidR="00940A36" w:rsidRDefault="00940A36" w:rsidP="00940A36">
        <w:pPr>
          <w:rPr>
            <w:rFonts w:ascii="Univers LT Std 45 Light" w:hAnsi="Univers LT Std 45 Light" w:cs="Univers LT Std 45 Light"/>
            <w:b/>
            <w:bCs/>
            <w:color w:val="FF0000"/>
            <w:sz w:val="20"/>
            <w:szCs w:val="20"/>
          </w:rPr>
        </w:pPr>
        <w:r w:rsidRPr="00D47A9C">
          <w:rPr>
            <w:rFonts w:ascii="Univers LT Std 45 Light" w:hAnsi="Univers LT Std 45 Light" w:cs="Univers LT Std 45 Light"/>
            <w:b/>
            <w:bCs/>
            <w:color w:val="000000"/>
            <w:sz w:val="20"/>
            <w:szCs w:val="20"/>
          </w:rPr>
          <w:t>SWITCH MADE</w:t>
        </w:r>
        <w:r>
          <w:rPr>
            <w:rFonts w:ascii="Univers LT Std 45 Light" w:hAnsi="Univers LT Std 45 Light" w:cs="Univers LT Std 45 Light"/>
            <w:b/>
            <w:bCs/>
            <w:color w:val="000000"/>
            <w:sz w:val="20"/>
            <w:szCs w:val="20"/>
          </w:rPr>
          <w:t xml:space="preserve"> </w:t>
        </w:r>
        <w:r w:rsidRPr="00B87B35">
          <w:rPr>
            <w:rFonts w:ascii="Univers LT Std 45 Light" w:hAnsi="Univers LT Std 45 Light" w:cs="Univers LT Std 45 Light"/>
            <w:b/>
            <w:bCs/>
            <w:color w:val="FF0000"/>
            <w:sz w:val="20"/>
            <w:szCs w:val="20"/>
          </w:rPr>
          <w:t>GROUP</w:t>
        </w:r>
        <w:r>
          <w:rPr>
            <w:rFonts w:ascii="Univers LT Std 45 Light" w:hAnsi="Univers LT Std 45 Light" w:cs="Univers LT Std 45 Light"/>
            <w:b/>
            <w:bCs/>
            <w:color w:val="FF0000"/>
            <w:sz w:val="20"/>
            <w:szCs w:val="20"/>
          </w:rPr>
          <w:tab/>
        </w:r>
      </w:p>
      <w:p w14:paraId="3F568AE1" w14:textId="77777777" w:rsidR="00940A36" w:rsidRPr="000747E7" w:rsidRDefault="00940A36" w:rsidP="00940A36">
        <w:pPr>
          <w:jc w:val="center"/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</w:pPr>
        <w:r w:rsidRPr="00516418">
          <w:rPr>
            <w:rFonts w:ascii="Univers LT Std 45 Light" w:hAnsi="Univers LT Std 45 Light" w:cs="Univers LT Std 45 Light"/>
            <w:b/>
            <w:bCs/>
            <w:color w:val="A6A6A6" w:themeColor="background1" w:themeShade="A6"/>
            <w:sz w:val="10"/>
            <w:szCs w:val="10"/>
          </w:rPr>
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</w:r>
        <w:r>
          <w:rPr>
            <w:rFonts w:ascii="Univers LT Std 45 Light" w:hAnsi="Univers LT Std 45 Light" w:cs="Univers LT Std 45 Light"/>
            <w:b/>
            <w:bCs/>
            <w:color w:val="A6A6A6" w:themeColor="background1" w:themeShade="A6"/>
            <w:sz w:val="10"/>
            <w:szCs w:val="10"/>
          </w:rPr>
          <w:t>-----------------------------</w:t>
        </w:r>
      </w:p>
      <w:p w14:paraId="761AC2B6" w14:textId="410FF26F" w:rsidR="00940A36" w:rsidRPr="00217EBB" w:rsidRDefault="00940A36" w:rsidP="00940A36">
        <w:pPr>
          <w:spacing w:after="40"/>
          <w:jc w:val="both"/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</w:pP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France Off</w:t>
        </w:r>
        <w:r w:rsidR="00B22962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ice</w:t>
        </w: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: </w:t>
        </w:r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16 Route de </w:t>
        </w:r>
        <w:proofErr w:type="spellStart"/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Villefranche</w:t>
        </w:r>
        <w:proofErr w:type="spellEnd"/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, 69380 </w:t>
        </w:r>
        <w:proofErr w:type="spellStart"/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Chazay</w:t>
        </w:r>
        <w:proofErr w:type="spellEnd"/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 </w:t>
        </w:r>
        <w:proofErr w:type="spellStart"/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d'Azergues</w:t>
        </w:r>
        <w:proofErr w:type="spellEnd"/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 </w:t>
        </w: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– FRANCE • Tel.</w:t>
        </w:r>
        <w:r w:rsidR="00B51F12" w:rsidRPr="00217EBB">
          <w:rPr>
            <w:rFonts w:ascii="Univers LT Std 45 Light" w:hAnsi="Univers LT Std 45 Light" w:cs="Univers LT Std 45 Light" w:hint="cs"/>
            <w:color w:val="595959" w:themeColor="text1" w:themeTint="A6"/>
            <w:sz w:val="16"/>
            <w:szCs w:val="16"/>
            <w:rtl/>
          </w:rPr>
          <w:t xml:space="preserve"> </w:t>
        </w:r>
        <w:r w:rsidR="00B51F12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+</w:t>
        </w:r>
        <w:r w:rsidR="00F74DE1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33 7 86 68 15 66</w:t>
        </w:r>
      </w:p>
      <w:p w14:paraId="2A5B5DFE" w14:textId="2E2DAE3A" w:rsidR="00940A36" w:rsidRPr="00217EBB" w:rsidRDefault="00940A36" w:rsidP="00940A36">
        <w:pPr>
          <w:spacing w:after="40"/>
          <w:jc w:val="both"/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</w:pP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UAE </w:t>
        </w:r>
        <w:r w:rsidR="00B22962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Office</w:t>
        </w: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: Aspect Tower - Office 3703 - Business Bay - DUBAI - U.A.E • Tel. +971 4 44 77 384 • Fax +971 4 44 77 383  </w:t>
        </w:r>
      </w:p>
      <w:p w14:paraId="0E31A687" w14:textId="1CBF228C" w:rsidR="00940A36" w:rsidRPr="00217EBB" w:rsidRDefault="00940A36" w:rsidP="00940A36">
        <w:pPr>
          <w:spacing w:after="40"/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</w:pP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Qatar </w:t>
        </w:r>
        <w:r w:rsidR="00B22962"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>Office</w:t>
        </w:r>
        <w:r w:rsidRPr="00217EBB">
          <w:rPr>
            <w:rFonts w:ascii="Univers LT Std 45 Light" w:hAnsi="Univers LT Std 45 Light" w:cs="Univers LT Std 45 Light"/>
            <w:color w:val="595959" w:themeColor="text1" w:themeTint="A6"/>
            <w:sz w:val="16"/>
            <w:szCs w:val="16"/>
          </w:rPr>
          <w:t xml:space="preserve">: Al Fardan Tower 2 - Office 1425 - West Bay – Doha – QATAR • Tel. +974 5592 3206 </w:t>
        </w:r>
      </w:p>
      <w:p w14:paraId="7FF6B1D3" w14:textId="0473038C" w:rsidR="00586685" w:rsidRPr="00586685" w:rsidRDefault="00217EBB" w:rsidP="00586685">
        <w:pPr>
          <w:pStyle w:val="BasicParagraph"/>
          <w:rPr>
            <w:rFonts w:ascii="Univers LT Std 47 Cn Lt" w:hAnsi="Univers LT Std 47 Cn Lt" w:cs="Univers LT Std 47 Cn Lt"/>
            <w:caps/>
            <w:color w:val="6D6E70"/>
            <w:sz w:val="20"/>
            <w:szCs w:val="20"/>
          </w:rPr>
        </w:pPr>
        <w:r w:rsidRPr="00217EBB">
          <w:rPr>
            <w:color w:val="595959" w:themeColor="text1" w:themeTint="A6"/>
            <w:sz w:val="16"/>
            <w:szCs w:val="16"/>
          </w:rPr>
          <w:t>Africa Office: Abidjan-</w:t>
        </w:r>
        <w:proofErr w:type="spellStart"/>
        <w:r w:rsidRPr="00217EBB">
          <w:rPr>
            <w:color w:val="595959" w:themeColor="text1" w:themeTint="A6"/>
            <w:sz w:val="16"/>
            <w:szCs w:val="16"/>
          </w:rPr>
          <w:t>Marcory</w:t>
        </w:r>
        <w:proofErr w:type="spellEnd"/>
        <w:r w:rsidRPr="00217EBB">
          <w:rPr>
            <w:color w:val="595959" w:themeColor="text1" w:themeTint="A6"/>
            <w:sz w:val="16"/>
            <w:szCs w:val="16"/>
          </w:rPr>
          <w:t xml:space="preserve">, Zone 4, 30 BP 653 Abidjan 30, Cote d’Ivoire • </w:t>
        </w:r>
        <w:r w:rsidRPr="00B4120D">
          <w:rPr>
            <w:color w:val="595959" w:themeColor="text1" w:themeTint="A6"/>
            <w:sz w:val="16"/>
            <w:szCs w:val="16"/>
          </w:rPr>
          <w:t>Tel.</w:t>
        </w:r>
        <w:r w:rsidR="00586685" w:rsidRPr="00B4120D">
          <w:rPr>
            <w:color w:val="595959" w:themeColor="text1" w:themeTint="A6"/>
            <w:sz w:val="16"/>
            <w:szCs w:val="16"/>
          </w:rPr>
          <w:t xml:space="preserve"> +225 07 09 092 840</w:t>
        </w:r>
      </w:p>
      <w:p w14:paraId="6B9D1F90" w14:textId="3610ED34" w:rsidR="00217EBB" w:rsidRPr="00217EBB" w:rsidRDefault="00217EBB" w:rsidP="00586685">
        <w:pPr>
          <w:pStyle w:val="BasicParagraph"/>
          <w:rPr>
            <w:rStyle w:val="Hyperlink"/>
            <w:color w:val="595959" w:themeColor="text1" w:themeTint="A6"/>
            <w:sz w:val="16"/>
            <w:szCs w:val="16"/>
            <w:u w:val="none"/>
            <w:lang w:val="en-GB"/>
          </w:rPr>
        </w:pPr>
      </w:p>
      <w:p w14:paraId="5311602E" w14:textId="690773D1" w:rsidR="00940A36" w:rsidRDefault="00487438">
        <w:pPr>
          <w:pStyle w:val="Footer"/>
          <w:jc w:val="right"/>
        </w:pPr>
      </w:p>
    </w:sdtContent>
  </w:sdt>
  <w:p w14:paraId="53EBB79A" w14:textId="6ED74224" w:rsidR="00655C7E" w:rsidRPr="00940A36" w:rsidRDefault="00655C7E" w:rsidP="00940A36">
    <w:pPr>
      <w:pStyle w:val="Footer"/>
      <w:rPr>
        <w:rStyle w:val="Hyperlink"/>
        <w:color w:val="auto"/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F3A2B" w14:textId="77777777" w:rsidR="00FC75A0" w:rsidRDefault="00FC75A0" w:rsidP="00981E1F">
      <w:r>
        <w:separator/>
      </w:r>
    </w:p>
  </w:footnote>
  <w:footnote w:type="continuationSeparator" w:id="0">
    <w:p w14:paraId="00B75807" w14:textId="77777777" w:rsidR="00FC75A0" w:rsidRDefault="00FC75A0" w:rsidP="00981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D2A3C" w14:textId="4B9CDF88" w:rsidR="00981E1F" w:rsidRDefault="00981E1F" w:rsidP="0061045E">
    <w:pPr>
      <w:pStyle w:val="Header"/>
      <w:tabs>
        <w:tab w:val="clear" w:pos="4680"/>
        <w:tab w:val="left" w:pos="1185"/>
        <w:tab w:val="center" w:pos="4500"/>
        <w:tab w:val="right" w:pos="10710"/>
      </w:tabs>
    </w:pPr>
    <w:r>
      <w:tab/>
    </w:r>
    <w:r>
      <w:tab/>
    </w:r>
    <w:r w:rsidR="00F0567F">
      <w:t xml:space="preserve">                                                                                                                          </w:t>
    </w:r>
    <w:r w:rsidR="00F233BE">
      <w:t xml:space="preserve">   </w:t>
    </w:r>
    <w:r w:rsidR="00F0567F">
      <w:t xml:space="preserve">             </w:t>
    </w:r>
    <w:r w:rsidR="00C468AE">
      <w:rPr>
        <w:noProof/>
      </w:rPr>
      <w:drawing>
        <wp:inline distT="0" distB="0" distL="0" distR="0" wp14:anchorId="4FD35CDA" wp14:editId="193BB132">
          <wp:extent cx="1495425" cy="675640"/>
          <wp:effectExtent l="0" t="0" r="9525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switch-made-led-solution-mail.g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08" t="31023" r="8341" b="32343"/>
                  <a:stretch/>
                </pic:blipFill>
                <pic:spPr bwMode="auto">
                  <a:xfrm>
                    <a:off x="0" y="0"/>
                    <a:ext cx="1495425" cy="675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0567F">
      <w:t xml:space="preserve">     </w:t>
    </w:r>
    <w:r>
      <w:t xml:space="preserve">     </w:t>
    </w:r>
    <w:r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jE3NbU0NTE3MjFV0lEKTi0uzszPAykwrAUAO+6V+ywAAAA="/>
  </w:docVars>
  <w:rsids>
    <w:rsidRoot w:val="00981E1F"/>
    <w:rsid w:val="00061A06"/>
    <w:rsid w:val="000747E7"/>
    <w:rsid w:val="001C0AFF"/>
    <w:rsid w:val="002004CA"/>
    <w:rsid w:val="0021427F"/>
    <w:rsid w:val="00217EBB"/>
    <w:rsid w:val="0022632A"/>
    <w:rsid w:val="002D1B44"/>
    <w:rsid w:val="002F1511"/>
    <w:rsid w:val="0036151C"/>
    <w:rsid w:val="003657ED"/>
    <w:rsid w:val="00386C8B"/>
    <w:rsid w:val="003B24E0"/>
    <w:rsid w:val="003D45B4"/>
    <w:rsid w:val="00487438"/>
    <w:rsid w:val="00516418"/>
    <w:rsid w:val="00586685"/>
    <w:rsid w:val="0061045E"/>
    <w:rsid w:val="00655C7E"/>
    <w:rsid w:val="0079729D"/>
    <w:rsid w:val="0092316A"/>
    <w:rsid w:val="00932B99"/>
    <w:rsid w:val="00940A36"/>
    <w:rsid w:val="00981E1F"/>
    <w:rsid w:val="009A4248"/>
    <w:rsid w:val="00A0065B"/>
    <w:rsid w:val="00A12D78"/>
    <w:rsid w:val="00AF3C3A"/>
    <w:rsid w:val="00B22962"/>
    <w:rsid w:val="00B4120D"/>
    <w:rsid w:val="00B51F12"/>
    <w:rsid w:val="00B87B35"/>
    <w:rsid w:val="00BB4EF6"/>
    <w:rsid w:val="00BD69B0"/>
    <w:rsid w:val="00C434C3"/>
    <w:rsid w:val="00C468AE"/>
    <w:rsid w:val="00C87B99"/>
    <w:rsid w:val="00D47A9C"/>
    <w:rsid w:val="00D545C6"/>
    <w:rsid w:val="00D6180C"/>
    <w:rsid w:val="00DA4DFE"/>
    <w:rsid w:val="00EA104A"/>
    <w:rsid w:val="00F01DC6"/>
    <w:rsid w:val="00F0567F"/>
    <w:rsid w:val="00F20D4E"/>
    <w:rsid w:val="00F233BE"/>
    <w:rsid w:val="00F74DE1"/>
    <w:rsid w:val="00FB0043"/>
    <w:rsid w:val="00FC26BF"/>
    <w:rsid w:val="00FC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6D2A1D"/>
  <w15:chartTrackingRefBased/>
  <w15:docId w15:val="{F46A397D-D8F3-4F43-AB63-294D8AF7D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4C3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1E1F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81E1F"/>
  </w:style>
  <w:style w:type="paragraph" w:styleId="Footer">
    <w:name w:val="footer"/>
    <w:basedOn w:val="Normal"/>
    <w:link w:val="FooterChar"/>
    <w:uiPriority w:val="99"/>
    <w:unhideWhenUsed/>
    <w:rsid w:val="00981E1F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81E1F"/>
  </w:style>
  <w:style w:type="paragraph" w:customStyle="1" w:styleId="BasicParagraph">
    <w:name w:val="[Basic Paragraph]"/>
    <w:basedOn w:val="Normal"/>
    <w:uiPriority w:val="99"/>
    <w:rsid w:val="00981E1F"/>
    <w:pPr>
      <w:autoSpaceDE w:val="0"/>
      <w:autoSpaceDN w:val="0"/>
      <w:adjustRightInd w:val="0"/>
      <w:spacing w:line="288" w:lineRule="auto"/>
      <w:textAlignment w:val="center"/>
    </w:pPr>
    <w:rPr>
      <w:rFonts w:ascii="Univers LT Std 45 Light" w:hAnsi="Univers LT Std 45 Light" w:cs="Univers LT Std 45 Light"/>
      <w:color w:val="58585B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61045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1045E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8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80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61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49DEE55B227C40A9B87B8547933EF7" ma:contentTypeVersion="17" ma:contentTypeDescription="Create a new document." ma:contentTypeScope="" ma:versionID="9af4477a4bd023bb307be33d336f3c75">
  <xsd:schema xmlns:xsd="http://www.w3.org/2001/XMLSchema" xmlns:xs="http://www.w3.org/2001/XMLSchema" xmlns:p="http://schemas.microsoft.com/office/2006/metadata/properties" xmlns:ns2="ed2a740a-3996-450d-93c0-5c67d8da9df4" xmlns:ns3="826b07b5-c54f-4641-a3fb-a35b9d972f6c" targetNamespace="http://schemas.microsoft.com/office/2006/metadata/properties" ma:root="true" ma:fieldsID="1206a399d2098728d51303169fe121e5" ns2:_="" ns3:_="">
    <xsd:import namespace="ed2a740a-3996-450d-93c0-5c67d8da9df4"/>
    <xsd:import namespace="826b07b5-c54f-4641-a3fb-a35b9d972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a740a-3996-450d-93c0-5c67d8da9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3dd080-6832-4d6b-aaae-20e6b8b1d3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b07b5-c54f-4641-a3fb-a35b9d972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7c4b701-ce86-4f66-905c-1f82f67d5f9c}" ma:internalName="TaxCatchAll" ma:showField="CatchAllData" ma:web="826b07b5-c54f-4641-a3fb-a35b9d972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6b07b5-c54f-4641-a3fb-a35b9d972f6c" xsi:nil="true"/>
    <lcf76f155ced4ddcb4097134ff3c332f xmlns="ed2a740a-3996-450d-93c0-5c67d8da9d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DF3CA0-30DA-4B0B-96A2-F70824996C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0BE529-A726-4BD5-BBC3-86BB166D4D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913268-5BE5-4BFE-929B-AC6E1DECF4A4}"/>
</file>

<file path=customXml/itemProps4.xml><?xml version="1.0" encoding="utf-8"?>
<ds:datastoreItem xmlns:ds="http://schemas.openxmlformats.org/officeDocument/2006/customXml" ds:itemID="{B0EEC583-5A9F-4997-AA31-8BC5D728A1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phics Designer</dc:creator>
  <cp:keywords/>
  <dc:description/>
  <cp:lastModifiedBy>Aldrich Gatbunton</cp:lastModifiedBy>
  <cp:revision>37</cp:revision>
  <cp:lastPrinted>2019-04-15T06:37:00Z</cp:lastPrinted>
  <dcterms:created xsi:type="dcterms:W3CDTF">2017-04-26T12:00:00Z</dcterms:created>
  <dcterms:modified xsi:type="dcterms:W3CDTF">2023-05-18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49DEE55B227C40A9B87B8547933EF7</vt:lpwstr>
  </property>
</Properties>
</file>